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6789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13814327"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5721D2">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2EF0F2FE"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metaanalysis” or a variant thereof. Different disciplines emphasize different aspects of this process, and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5721D2">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Prapas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elderly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global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uman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dynamic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2056BAF1"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5721D2">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05B110C3"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5721D2">
            <w:rPr>
              <w:noProof/>
            </w:rPr>
            <w:t>(Silvestrini &amp; Sammito, 2012)</w:t>
          </w:r>
          <w:r w:rsidR="000B554E">
            <w:fldChar w:fldCharType="end"/>
          </w:r>
        </w:sdtContent>
      </w:sdt>
      <w:r w:rsidR="000B554E">
        <w:t xml:space="preserve">.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F196A53"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5721D2">
            <w:rPr>
              <w:noProof/>
            </w:rPr>
            <w:t xml:space="preserve"> (Piirainen &amp; Gonzalez, 2013)</w:t>
          </w:r>
          <w:r>
            <w:fldChar w:fldCharType="end"/>
          </w:r>
        </w:sdtContent>
      </w:sdt>
      <w:r>
        <w:t xml:space="preserve">. More recently, Iivari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65BC73A"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5721D2">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Banjarey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This section is a placeholder for compiling notes from the Industry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What is the role of data mining</w:t>
      </w:r>
    </w:p>
    <w:p w14:paraId="4994510C" w14:textId="006147AC"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5721D2">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580E148E" w:rsidR="00944E75" w:rsidRDefault="00944E75" w:rsidP="00944E75">
      <w:pPr>
        <w:ind w:firstLine="720"/>
      </w:pPr>
      <w:r>
        <w:t xml:space="preserve">Across these high-level categories, numerous scenario-specific algorithms are available for different data sets. For instance, Apriori-based </w:t>
      </w:r>
      <w:r w:rsidR="00FD51B5">
        <w:t>a</w:t>
      </w:r>
      <w:r>
        <w:t>lgorithms rely on the concept that subsets of frequent itemsets must also be frequent itemsets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5721D2">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5721D2">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Mirjaili</w:t>
      </w:r>
      <w:r w:rsidR="00E32DCB">
        <w:t xml:space="preserve"> et al.</w:t>
      </w:r>
      <w:r w:rsidR="008C6F3F">
        <w:t>, 2018; Leios,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5721D2">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Many financial investment firms rely on different automated strategies to filter the sea of market data into a manageable number of options. For example, Fonskea and Liyange (</w:t>
      </w:r>
      <w:commentRangeStart w:id="3"/>
      <w:r>
        <w:t>2008</w:t>
      </w:r>
      <w:commentRangeEnd w:id="3"/>
      <w:r w:rsidR="00E32DCB">
        <w:rPr>
          <w:rStyle w:val="CommentReference"/>
        </w:rPr>
        <w:commentReference w:id="3"/>
      </w:r>
      <w:r>
        <w:t>) propose a data mining strategy that tracks related companies' correlation (e.g., FedEx and UPS) and profits from deviations. In this case, both shipping companies are likely to experience similar political and economic headwinds. Bhoopathi and Rama (2017) propose an Apriori-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Changat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Snee (2015) echos this point that high-quality models are practical and explainable. Both Fonseka &amp; Liyanage’s and George &amp; Changat’s did not account for the contextually sensitive results of the Great Recession occurring in parallel. Bhoopathi and Rama’s association rules discovered tight relationships between Intuit (creator of TurboTax) and International Fragrance—with no economic justification. Aside from Hargreave and Yi, none of these approaches even had a basis in modern market theory. For instance, correlations between price movements did not account for volume. The authors also limited their asset analysis to only primary assets instead of expanding into secondary assets. George &amp; Changat determined that banks were the most critical aspect of their network but did not investigate interest rates, GDP, or </w:t>
      </w:r>
      <w:r>
        <w:lastRenderedPageBreak/>
        <w:t>consumer credit statistics. Bhoopathi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5EE15E07"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5721D2">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53D68197"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5721D2">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5E810D07"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5721D2">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478C25BD"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5721D2">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1CFFE91B"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5721D2">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072FBA72"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5721D2">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How does computer vision work</w:t>
      </w:r>
    </w:p>
    <w:p w14:paraId="5156F712" w14:textId="2ECAAE90" w:rsidR="0043707B" w:rsidRDefault="0043707B" w:rsidP="0043707B">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sidR="005721D2">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t>Bajcsy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149FBB43" w:rsidR="0043707B" w:rsidRDefault="0043707B" w:rsidP="0043707B">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5721D2">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What’s the role of Markov chains</w:t>
      </w:r>
    </w:p>
    <w:p w14:paraId="1E37D7F2" w14:textId="01F2DC29"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5721D2">
            <w:rPr>
              <w:noProof/>
            </w:rPr>
            <w:t xml:space="preserve"> (Kahn Academy, 2014)</w:t>
          </w:r>
          <w:r>
            <w:fldChar w:fldCharType="end"/>
          </w:r>
        </w:sdtContent>
      </w:sdt>
      <w:r>
        <w:t>.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similar to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fldChar w:fldCharType="begin"/>
      </w:r>
      <w:r>
        <w:instrText xml:space="preserve"> SEQ Figure \* ARABIC </w:instrText>
      </w:r>
      <w:r>
        <w:fldChar w:fldCharType="separate"/>
      </w:r>
      <w:r>
        <w:rPr>
          <w:noProof/>
        </w:rPr>
        <w:t>3</w:t>
      </w:r>
      <w:r>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4</w:t>
      </w:r>
      <w:r>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1FF38D4F"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5721D2">
            <w:rPr>
              <w:noProof/>
            </w:rPr>
            <w:t xml:space="preserve"> (Ng, 2016)</w:t>
          </w:r>
          <w:r>
            <w:fldChar w:fldCharType="end"/>
          </w:r>
        </w:sdtContent>
      </w:sdt>
      <w:r>
        <w:t>. According to Fridman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BellKor (2007) and Li et al. (2019) suggest that this assumption is generally accurate. </w:t>
      </w:r>
    </w:p>
    <w:p w14:paraId="6720D7FC" w14:textId="6FF96C25" w:rsidR="0043707B" w:rsidRDefault="0043707B" w:rsidP="0043707B">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5721D2">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really low values of 5 to 16 negatively impact accuracy. In this specific example, changing the activation functions (e.g., softmax to tan-h) creates more performance fluctuation than any other knob, with model accuracy ranging from 20 to 85%. </w:t>
      </w:r>
    </w:p>
    <w:p w14:paraId="067CC3C5"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r w:rsidR="00552ACF">
        <w:t>evolving</w:t>
      </w:r>
    </w:p>
    <w:p w14:paraId="7244F36E" w14:textId="423CB50E"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trial and error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5721D2">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767910CE"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similar to Sigmoid</w:t>
      </w:r>
      <w:sdt>
        <w:sdtPr>
          <w:id w:val="636923342"/>
          <w:citation/>
        </w:sdtPr>
        <w:sdtEndPr/>
        <w:sdtContent>
          <w:r w:rsidR="00646DB5">
            <w:fldChar w:fldCharType="begin"/>
          </w:r>
          <w:r w:rsidR="00646DB5">
            <w:instrText xml:space="preserve"> CITATION Metna \l 1033 </w:instrText>
          </w:r>
          <w:r w:rsidR="00646DB5">
            <w:fldChar w:fldCharType="separate"/>
          </w:r>
          <w:r w:rsidR="005721D2">
            <w:rPr>
              <w:noProof/>
            </w:rPr>
            <w:t xml:space="preserve"> (Meta AI, n.a.)</w:t>
          </w:r>
          <w:r w:rsidR="00646DB5">
            <w:fldChar w:fldCharType="end"/>
          </w:r>
        </w:sdtContent>
      </w:sdt>
      <w:r w:rsidR="00646DB5">
        <w:t>. Now, r</w:t>
      </w:r>
      <w:r w:rsidR="00480ECA">
        <w:t xml:space="preserve">esearchers choose Rectified Linear Unit (ReLU)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5721D2">
            <w:rPr>
              <w:noProof/>
            </w:rPr>
            <w:t xml:space="preserve"> (Ünal &amp; Başçiftçi, 2021)</w:t>
          </w:r>
          <w:r w:rsidR="00852A87">
            <w:fldChar w:fldCharType="end"/>
          </w:r>
        </w:sdtContent>
      </w:sdt>
      <w:r w:rsidR="00480ECA">
        <w:t>.</w:t>
      </w:r>
      <w:r w:rsidR="00852A87">
        <w:t xml:space="preserve"> </w:t>
      </w:r>
      <w:r w:rsidR="00646DB5">
        <w:t>S</w:t>
      </w:r>
      <w:r w:rsidR="00852A87">
        <w:t>everal scenario-specific variations like Leaky ReLU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A hyperbolic function that’s a ratio of sinh and cosh</w:t>
            </w:r>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r>
              <w:t>ReLU</w:t>
            </w:r>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Leaky ReLU</w:t>
            </w:r>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An enhanced ReLU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6C1C7721"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5721D2">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5721D2">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38BDEA76"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5721D2">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5721D2">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0528AB60" w:rsidR="00C76DA5" w:rsidRDefault="00C76DA5" w:rsidP="00C76DA5">
      <w:pPr>
        <w:pStyle w:val="Caption"/>
      </w:pPr>
      <w:r>
        <w:t xml:space="preserve">Figure </w:t>
      </w:r>
      <w:r w:rsidR="0006789A">
        <w:fldChar w:fldCharType="begin"/>
      </w:r>
      <w:r w:rsidR="0006789A">
        <w:instrText xml:space="preserve"> SEQ Figure \* ARABIC </w:instrText>
      </w:r>
      <w:r w:rsidR="0006789A">
        <w:fldChar w:fldCharType="separate"/>
      </w:r>
      <w:r w:rsidR="00D00089">
        <w:rPr>
          <w:noProof/>
        </w:rPr>
        <w:t>1</w:t>
      </w:r>
      <w:r w:rsidR="0006789A">
        <w:rPr>
          <w:noProof/>
        </w:rPr>
        <w:fldChar w:fldCharType="end"/>
      </w:r>
      <w:r>
        <w:t xml:space="preserve">: Multi-dimensional convergence </w:t>
      </w:r>
      <w:sdt>
        <w:sdtPr>
          <w:id w:val="2078170252"/>
          <w:citation/>
        </w:sdtPr>
        <w:sdtEndPr/>
        <w:sdtContent>
          <w:r>
            <w:fldChar w:fldCharType="begin"/>
          </w:r>
          <w:r>
            <w:instrText xml:space="preserve">CITATION Kim08 \p 1605 \l 1033 </w:instrText>
          </w:r>
          <w:r>
            <w:fldChar w:fldCharType="separate"/>
          </w:r>
          <w:r w:rsidR="005721D2">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0877AD31"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5721D2">
            <w:rPr>
              <w:noProof/>
            </w:rPr>
            <w:t xml:space="preserve"> (Ünal &amp; Başçiftçi, 2021)</w:t>
          </w:r>
          <w:r>
            <w:fldChar w:fldCharType="end"/>
          </w:r>
        </w:sdtContent>
      </w:sdt>
      <w:r>
        <w:t xml:space="preserve">. In 2012, AlexNet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458CAE4D"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5721D2">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240DA9E8"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5721D2">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48E8AD26" w14:textId="40072ED9" w:rsidR="009E6EB1" w:rsidRDefault="00171728" w:rsidP="00171728">
      <w:pPr>
        <w:pStyle w:val="Heading2"/>
      </w:pPr>
      <w:r>
        <w:t>How are they s</w:t>
      </w:r>
      <w:r w:rsidR="009E6EB1">
        <w:t>caling to millions of parameters</w:t>
      </w:r>
    </w:p>
    <w:p w14:paraId="0DB25E2E" w14:textId="04CE1818" w:rsidR="006B6830" w:rsidRDefault="009E6EB1" w:rsidP="00433A82">
      <w:pPr>
        <w:ind w:firstLine="720"/>
      </w:pPr>
      <w:r>
        <w:t>Recently, titans of the industry like Google Brain Team, OpenAI,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5721D2">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th hidden layer. In many ways, this is analogous to traditional fuzz testing, which exploits software through bit flipping.</w:t>
      </w:r>
    </w:p>
    <w:p w14:paraId="2DB1D8C1" w14:textId="6E9D18CA" w:rsidR="00F016F5" w:rsidRDefault="00F016F5" w:rsidP="00433A82">
      <w:pPr>
        <w:ind w:firstLine="720"/>
      </w:pPr>
      <w:r>
        <w:t>Google DeepMind (</w:t>
      </w:r>
      <w:commentRangeStart w:id="8"/>
      <w:r>
        <w:t>2018</w:t>
      </w:r>
      <w:commentRangeEnd w:id="8"/>
      <w:r w:rsidR="00362428">
        <w:rPr>
          <w:rStyle w:val="CommentReference"/>
        </w:rPr>
        <w:commentReference w:id="8"/>
      </w:r>
      <w:r>
        <w:t>)  implements its search algorithm based on tournament selection.</w:t>
      </w:r>
      <w:r w:rsidR="005B0D7F">
        <w:t xml:space="preserve"> Each round begins by selecting the top 5% of the population and applying permutations from a discrete action space. After mutating the networks, only the superior offspring survive to the next round. This random search process is a genetic algorithm with an R</w:t>
      </w:r>
      <w:r w:rsidR="00707B67">
        <w:t>.L.</w:t>
      </w:r>
      <w:r w:rsidR="005B0D7F">
        <w:t xml:space="preserve"> model steering its evolution to deliver the best of the breed through a simple search </w:t>
      </w:r>
      <w:commentRangeStart w:id="9"/>
      <w:r w:rsidR="005B0D7F">
        <w:t>model</w:t>
      </w:r>
      <w:commentRangeEnd w:id="9"/>
      <w:r w:rsidR="00362428">
        <w:rPr>
          <w:rStyle w:val="CommentReference"/>
        </w:rPr>
        <w:commentReference w:id="9"/>
      </w:r>
      <w:r w:rsidR="005B0D7F">
        <w:t>.</w:t>
      </w:r>
    </w:p>
    <w:p w14:paraId="1BCCF50C" w14:textId="1B288CE0" w:rsidR="00171728" w:rsidRDefault="00171728" w:rsidP="00171728">
      <w:pPr>
        <w:pStyle w:val="Heading3"/>
      </w:pPr>
      <w:r>
        <w:t>Transform types</w:t>
      </w:r>
    </w:p>
    <w:p w14:paraId="7DB12917" w14:textId="47887DC2" w:rsidR="00171728" w:rsidRDefault="00171728" w:rsidP="00171728">
      <w:pPr>
        <w:rPr>
          <w:i/>
          <w:iCs/>
        </w:rPr>
      </w:pPr>
      <w:r>
        <w:lastRenderedPageBreak/>
        <w:tab/>
      </w:r>
      <w:r>
        <w:rPr>
          <w:i/>
          <w:iCs/>
        </w:rPr>
        <w:t>Include information about the mutations here.</w:t>
      </w:r>
    </w:p>
    <w:p w14:paraId="25E1A707" w14:textId="77777777" w:rsidR="00AC1E80" w:rsidRDefault="00AC1E80" w:rsidP="00AC1E80">
      <w:pPr>
        <w:pStyle w:val="Heading2"/>
      </w:pPr>
      <w:r>
        <w:t>What is autoencoding</w:t>
      </w:r>
    </w:p>
    <w:p w14:paraId="5CD172A9" w14:textId="35E30612"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Content>
          <w:r w:rsidR="00CC76D3">
            <w:fldChar w:fldCharType="begin"/>
          </w:r>
          <w:r w:rsidR="00B81884">
            <w:instrText xml:space="preserve">CITATION Ati18 \p 78 \l 1033 </w:instrText>
          </w:r>
          <w:r w:rsidR="00CC76D3">
            <w:fldChar w:fldCharType="separate"/>
          </w:r>
          <w:r w:rsidR="005721D2">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fldSimple w:instr=" SEQ Figure \* ARABIC ">
        <w:r>
          <w:rPr>
            <w:noProof/>
          </w:rPr>
          <w:t>2</w:t>
        </w:r>
      </w:fldSimple>
      <w:r>
        <w:t>: Autoencoding architecture</w:t>
      </w:r>
    </w:p>
    <w:p w14:paraId="5BA517A1" w14:textId="0F41E33C" w:rsidR="00D00089" w:rsidRDefault="00D00089" w:rsidP="00D66268">
      <w:pPr>
        <w:jc w:val="center"/>
        <w:rPr>
          <w:i/>
          <w:iCs/>
        </w:rPr>
      </w:pPr>
      <w:r w:rsidRPr="00D00089">
        <w:rPr>
          <w:i/>
          <w:iCs/>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How does sequence analysis work</w:t>
      </w:r>
    </w:p>
    <w:p w14:paraId="7881C20E" w14:textId="77777777" w:rsidR="00E74372" w:rsidRDefault="00E74372" w:rsidP="00E74372">
      <w:pPr>
        <w:ind w:firstLine="720"/>
      </w:pPr>
      <w:commentRangeStart w:id="10"/>
      <w:r>
        <w:t xml:space="preserve">Natural </w:t>
      </w:r>
      <w:commentRangeEnd w:id="10"/>
      <w:r>
        <w:rPr>
          <w:rStyle w:val="CommentReference"/>
        </w:rPr>
        <w:commentReference w:id="10"/>
      </w:r>
      <w:r>
        <w:t>Language Processing (NLP) sits at the intersection of artificial intelligence, human language, and computer science.</w:t>
      </w:r>
    </w:p>
    <w:p w14:paraId="24FE97F0" w14:textId="77777777" w:rsidR="00E74372" w:rsidRDefault="00E74372" w:rsidP="00E74372">
      <w:pPr>
        <w:pStyle w:val="Heading3"/>
      </w:pPr>
      <w:r>
        <w:lastRenderedPageBreak/>
        <w:t>Language Parsing</w:t>
      </w:r>
    </w:p>
    <w:p w14:paraId="4F64397B" w14:textId="4AB8E7FF" w:rsidR="00E74372" w:rsidRDefault="00E74372" w:rsidP="003F5191">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5721D2">
            <w:rPr>
              <w:noProof/>
            </w:rPr>
            <w:t xml:space="preserve"> (Edureka, 2018)</w:t>
          </w:r>
          <w:r>
            <w:fldChar w:fldCharType="end"/>
          </w:r>
        </w:sdtContent>
      </w:sdt>
      <w:r>
        <w:t>. Using Lemmatiziation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8"/>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2351EF70" w:rsidR="00E74372" w:rsidRDefault="00E74372" w:rsidP="00F91A7F">
      <w:r>
        <w:tab/>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5721D2">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1"/>
      <w:r>
        <w:t xml:space="preserve">see Table 1), </w:t>
      </w:r>
      <w:commentRangeEnd w:id="11"/>
      <w:r>
        <w:rPr>
          <w:rStyle w:val="CommentReference"/>
        </w:rPr>
        <w:commentReference w:id="11"/>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5721D2">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Long Short Term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lastRenderedPageBreak/>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5272EAF1"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5721D2">
            <w:rPr>
              <w:noProof/>
            </w:rPr>
            <w:t xml:space="preserve"> (Snee, 2015)</w:t>
          </w:r>
          <w:r>
            <w:fldChar w:fldCharType="end"/>
          </w:r>
        </w:sdtContent>
      </w:sdt>
      <w:r>
        <w:t>. When researchers ignore this preparation, it produces garbage-in/garbage-out results. For instance, Alsudias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12"/>
      <w:r>
        <w:t xml:space="preserve">NPAC </w:t>
      </w:r>
      <w:commentRangeEnd w:id="12"/>
      <w:r>
        <w:rPr>
          <w:rStyle w:val="CommentReference"/>
        </w:rPr>
        <w:commentReference w:id="12"/>
      </w:r>
      <w:r>
        <w:t xml:space="preserve">has specific requirements to model social media users’ speech patterns and creates new content in their voices. The Feature Extraction Process must therefore consider the user’s metadata (e.g., age and locale), the online community properties (e.g., forum name), the posted </w:t>
      </w:r>
      <w:r>
        <w:lastRenderedPageBreak/>
        <w:t>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67B0F5E8"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5721D2">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Fridman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lastRenderedPageBreak/>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How does human activity recognition work</w:t>
      </w:r>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t>
      </w:r>
      <w:r>
        <w:lastRenderedPageBreak/>
        <w:t xml:space="preserve">with deep learning models (Gu et al., 2021; Banjarey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5B39F0B8" w:rsidR="00B26D20" w:rsidRDefault="00B26D20" w:rsidP="00B26D20">
      <w:pPr>
        <w:ind w:firstLine="360"/>
      </w:pPr>
      <w:r>
        <w:t>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similar to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5721D2">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57E7378A"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5721D2">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5721D2">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xml:space="preserve">). Meanwhile, other situations like estimating housing prices perform better with fully </w:t>
      </w:r>
      <w:r>
        <w:lastRenderedPageBreak/>
        <w:t>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Recurrent Nural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lastRenderedPageBreak/>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7F6AE603" w:rsidR="00171728" w:rsidRDefault="00171728" w:rsidP="00171728">
      <w:pPr>
        <w:ind w:firstLine="720"/>
      </w:pPr>
      <w:r>
        <w:t>A simulation experiment first identifies the environment, participants, and one or more objectives. Each participant, called an agent, attempts to complete their aim under guiding rules and principles. For instance, NetLogo’s BeeSmart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5721D2">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2F612EEA" w:rsidR="00171728" w:rsidRDefault="00171728" w:rsidP="00171728">
      <w:pPr>
        <w:pStyle w:val="Caption"/>
      </w:pPr>
      <w:r>
        <w:lastRenderedPageBreak/>
        <w:t xml:space="preserve">Figure 1: BeeSmart Simulation </w:t>
      </w:r>
      <w:sdt>
        <w:sdtPr>
          <w:id w:val="1031689376"/>
          <w:citation/>
        </w:sdtPr>
        <w:sdtEndPr/>
        <w:sdtContent>
          <w:r>
            <w:fldChar w:fldCharType="begin"/>
          </w:r>
          <w:r>
            <w:instrText xml:space="preserve"> CITATION Wil14 \l 1033 </w:instrText>
          </w:r>
          <w:r>
            <w:fldChar w:fldCharType="separate"/>
          </w:r>
          <w:r w:rsidR="005721D2">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2"/>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1CF048D2"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5721D2">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3"/>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cross-breeding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24163DE5" w:rsidR="00171728" w:rsidRDefault="00171728" w:rsidP="00171728">
      <w:r>
        <w:lastRenderedPageBreak/>
        <w:tab/>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5721D2">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 xml:space="preserve">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Hijorth et al., 2020). </w:t>
      </w:r>
    </w:p>
    <w:p w14:paraId="26F2B753" w14:textId="77777777" w:rsidR="00171728" w:rsidRDefault="00171728" w:rsidP="00171728">
      <w:pPr>
        <w:pStyle w:val="Heading2"/>
      </w:pPr>
      <w:r>
        <w:t>How do dynamic environment simulations work</w:t>
      </w:r>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3"/>
      <w:r>
        <w:t>driving</w:t>
      </w:r>
      <w:commentRangeEnd w:id="13"/>
      <w:r w:rsidR="009C0D21">
        <w:rPr>
          <w:rStyle w:val="CommentReference"/>
          <w:b w:val="0"/>
        </w:rPr>
        <w:commentReference w:id="13"/>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3A7CC702" w14:textId="462F0AB8" w:rsidR="00CD0A86" w:rsidRDefault="00CD0A86" w:rsidP="009C0D21">
      <w:pPr>
        <w:pStyle w:val="Heading3"/>
      </w:pPr>
      <w:r>
        <w:t xml:space="preserve">Data collection </w:t>
      </w:r>
      <w:commentRangeStart w:id="14"/>
      <w:r>
        <w:t>process</w:t>
      </w:r>
      <w:commentRangeEnd w:id="14"/>
      <w:r>
        <w:rPr>
          <w:rStyle w:val="CommentReference"/>
          <w:b w:val="0"/>
          <w:i w:val="0"/>
          <w:iCs w:val="0"/>
        </w:rPr>
        <w:commentReference w:id="14"/>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9"/>
                    <a:stretch>
                      <a:fillRect/>
                    </a:stretch>
                  </pic:blipFill>
                  <pic:spPr>
                    <a:xfrm>
                      <a:off x="0" y="0"/>
                      <a:ext cx="5621068" cy="2443602"/>
                    </a:xfrm>
                    <a:prstGeom prst="rect">
                      <a:avLst/>
                    </a:prstGeom>
                  </pic:spPr>
                </pic:pic>
              </a:graphicData>
            </a:graphic>
          </wp:inline>
        </w:drawing>
      </w:r>
    </w:p>
    <w:p w14:paraId="353DF058" w14:textId="68CC8D7D"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5721D2">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0"/>
                    <a:stretch>
                      <a:fillRect/>
                    </a:stretch>
                  </pic:blipFill>
                  <pic:spPr>
                    <a:xfrm>
                      <a:off x="0" y="0"/>
                      <a:ext cx="5247995" cy="3101939"/>
                    </a:xfrm>
                    <a:prstGeom prst="rect">
                      <a:avLst/>
                    </a:prstGeom>
                  </pic:spPr>
                </pic:pic>
              </a:graphicData>
            </a:graphic>
          </wp:inline>
        </w:drawing>
      </w:r>
    </w:p>
    <w:p w14:paraId="15BB0D0A" w14:textId="2EC1EC64"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5721D2">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400B9FE8"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5721D2">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Fridman,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6"/>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19158AF2"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5721D2">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5"/>
            <w:r w:rsidRPr="00E90EC1">
              <w:rPr>
                <w:b w:val="0"/>
                <w:bCs w:val="0"/>
              </w:rPr>
              <w:t>50</w:t>
            </w:r>
            <w:commentRangeEnd w:id="15"/>
            <w:r w:rsidR="00402661">
              <w:rPr>
                <w:rStyle w:val="CommentReference"/>
                <w:b w:val="0"/>
                <w:bCs w:val="0"/>
              </w:rPr>
              <w:commentReference w:id="15"/>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696752C3"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5721D2">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7"/>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7C84B4F0" w:rsidR="00F21837" w:rsidRDefault="00F21837" w:rsidP="00F21837">
      <w:r>
        <w:tab/>
        <w:t>The future evolution of city planning makes urban areas highly connected with fast wireless networking and intelligent machines emitting enormous telemetry data volumes (Balduccini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5721D2">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2DE75F74" w14:textId="0E3C4D9D" w:rsidR="00C90852" w:rsidRDefault="005021D6" w:rsidP="00C90852">
      <w:pPr>
        <w:pStyle w:val="Heading2"/>
      </w:pPr>
      <w:r>
        <w:t>How does ML model training work</w:t>
      </w:r>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0D116ACF" w14:textId="61EE0BAC" w:rsidR="00C90852" w:rsidRDefault="00C90852" w:rsidP="00C90852">
      <w:pPr>
        <w:pStyle w:val="Heading3"/>
      </w:pPr>
      <w:r>
        <w:lastRenderedPageBreak/>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B92B60C" w14:textId="05FECC63" w:rsidR="00D424E9" w:rsidRDefault="009E4737" w:rsidP="00982E05">
      <w:pPr>
        <w:pStyle w:val="Heading2"/>
      </w:pPr>
      <w:r>
        <w:lastRenderedPageBreak/>
        <w:t xml:space="preserve">How does the </w:t>
      </w:r>
      <w:r w:rsidR="000E7D27">
        <w:t>r</w:t>
      </w:r>
      <w:r>
        <w:t>eproducibility crisis impact ML design</w:t>
      </w:r>
    </w:p>
    <w:p w14:paraId="5E45309D" w14:textId="7790C42D"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5721D2">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3B1981D7"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5721D2">
            <w:rPr>
              <w:noProof/>
            </w:rPr>
            <w:t xml:space="preserve"> (Kilgallon, De la Rosa, &amp; Cavazos, 2017)</w:t>
          </w:r>
          <w:r w:rsidR="00ED14BF">
            <w:fldChar w:fldCharType="end"/>
          </w:r>
        </w:sdtContent>
      </w:sdt>
      <w:r>
        <w:t>. When researchers publish new techniques, they present their findings against existing open-source products like FlowDroid, AmanDroid, and DroidSafe. However, the detection rate for those tools is highly-dependent on configuration-specific settings</w:t>
      </w:r>
      <w:sdt>
        <w:sdtPr>
          <w:id w:val="-1864280808"/>
          <w:citation/>
        </w:sdtPr>
        <w:sdtEndPr/>
        <w:sdtContent>
          <w:r>
            <w:fldChar w:fldCharType="begin"/>
          </w:r>
          <w:r>
            <w:instrText xml:space="preserve">CITATION Placeholder2 \l 1033 </w:instrText>
          </w:r>
          <w:r>
            <w:fldChar w:fldCharType="separate"/>
          </w:r>
          <w:r w:rsidR="005721D2">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15CC70AD"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r>
        <w:t>Majoranas</w:t>
      </w:r>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5721D2">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5721D2">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79CFEAF8"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5721D2">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5721D2">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684D1B80"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ladenness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5721D2">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6"/>
      <w:r>
        <w:t xml:space="preserve">Researchers </w:t>
      </w:r>
      <w:commentRangeEnd w:id="16"/>
      <w:r>
        <w:rPr>
          <w:rStyle w:val="CommentReference"/>
        </w:rPr>
        <w:commentReference w:id="16"/>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4214210A"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5721D2">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5721D2">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7"/>
      <w:r>
        <w:t>biases</w:t>
      </w:r>
      <w:commentRangeEnd w:id="17"/>
      <w:r w:rsidR="006D5FD0">
        <w:rPr>
          <w:rStyle w:val="CommentReference"/>
          <w:b w:val="0"/>
          <w:i w:val="0"/>
          <w:iCs w:val="0"/>
        </w:rPr>
        <w:commentReference w:id="17"/>
      </w:r>
    </w:p>
    <w:p w14:paraId="0D6278E1" w14:textId="79F3048E"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5721D2">
            <w:rPr>
              <w:strike/>
              <w:noProof/>
            </w:rPr>
            <w:t xml:space="preserve"> </w:t>
          </w:r>
          <w:r w:rsidR="005721D2">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404A9493"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5721D2">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Adashi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8"/>
      <w:r>
        <w:t>isolation</w:t>
      </w:r>
      <w:commentRangeEnd w:id="18"/>
      <w:r w:rsidR="00FF649A">
        <w:t xml:space="preserve"> (Owen, 2017; Adashi et al., 2018)</w:t>
      </w:r>
      <w:r w:rsidR="00313B0F">
        <w:rPr>
          <w:rStyle w:val="CommentReference"/>
        </w:rPr>
        <w:commentReference w:id="18"/>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9"/>
      <w:r>
        <w:t>neutral</w:t>
      </w:r>
      <w:commentRangeEnd w:id="19"/>
      <w:r w:rsidR="00FF649A">
        <w:rPr>
          <w:rStyle w:val="CommentReference"/>
        </w:rPr>
        <w:commentReference w:id="19"/>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Talk about Hudsons perspectives here that it’s a function of reproducibility versus replicability</w:t>
      </w:r>
      <w:r>
        <w:rPr>
          <w:i/>
          <w:iCs/>
        </w:rPr>
        <w:t xml:space="preserve">. He says that there’s a lot of challenges with statistical methods and that segways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0"/>
      <w:r>
        <w:t>considerations of A</w:t>
      </w:r>
      <w:commentRangeEnd w:id="20"/>
      <w:r>
        <w:t>.I.</w:t>
      </w:r>
      <w:r>
        <w:rPr>
          <w:rStyle w:val="CommentReference"/>
          <w:b w:val="0"/>
        </w:rPr>
        <w:commentReference w:id="20"/>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ildberger,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 xml:space="preserve">Similarly, modern businesses are actively seeking methods that reduce costs and improve efficiencies through automation. The most powerful artificial intelligence applications use machines to enhance human capabilities rather than replace them (Heer, 2019; Boir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Schleer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41C496D1"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5721D2">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2B918696"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5721D2">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5721D2">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 xml:space="preserve">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Guiffrida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36A0F3D" w:rsidR="003D6881" w:rsidRPr="00AC30AE" w:rsidRDefault="003D6881" w:rsidP="003D6881">
      <w:r>
        <w:tab/>
        <w:t>Robotics’s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5721D2">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633ECA70"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5721D2">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38432708" w:rsidR="003D6881" w:rsidRPr="00BB1909" w:rsidRDefault="003D6881" w:rsidP="003D6881">
      <w:r>
        <w:tab/>
        <w:t>Engineers who become data scientists follow a different curriculum than their peers who become security specialists. This distinction in training is most evident in the lack of controls across artificially intelligent solutions (Lin et al., 2018; Sethi &amp; Kantardzic,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5721D2">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explainability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7D9BDEC" w14:textId="77777777" w:rsidR="005721D2" w:rsidRDefault="00D424E9" w:rsidP="005721D2">
              <w:pPr>
                <w:pStyle w:val="Bibliography"/>
                <w:ind w:left="720" w:hanging="720"/>
                <w:rPr>
                  <w:noProof/>
                </w:rPr>
              </w:pPr>
              <w:r>
                <w:fldChar w:fldCharType="begin"/>
              </w:r>
              <w:r>
                <w:instrText xml:space="preserve"> BIBLIOGRAPHY </w:instrText>
              </w:r>
              <w:r>
                <w:fldChar w:fldCharType="separate"/>
              </w:r>
              <w:r w:rsidR="005721D2">
                <w:rPr>
                  <w:noProof/>
                </w:rPr>
                <w:t xml:space="preserve">Adashi, E., Walters, L., &amp; Menikoff, J. (2018). The Belmont Report at 40: Reckoning With Time. </w:t>
              </w:r>
              <w:r w:rsidR="005721D2">
                <w:rPr>
                  <w:i/>
                  <w:iCs/>
                  <w:noProof/>
                </w:rPr>
                <w:t>American Journal of Public Health, 108</w:t>
              </w:r>
              <w:r w:rsidR="005721D2">
                <w:rPr>
                  <w:noProof/>
                </w:rPr>
                <w:t>(10), 1345-1348. Retrieved from https://search-ebscohost-com.proxy1.ncu.edu/login.aspx?direct=true&amp;db=s3h&amp;AN=131743373&amp;site=eds-live</w:t>
              </w:r>
            </w:p>
            <w:p w14:paraId="5757E392" w14:textId="77777777" w:rsidR="005721D2" w:rsidRDefault="005721D2" w:rsidP="005721D2">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61C233E6" w14:textId="77777777" w:rsidR="005721D2" w:rsidRDefault="005721D2" w:rsidP="005721D2">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724DF2EA" w14:textId="77777777" w:rsidR="005721D2" w:rsidRDefault="005721D2" w:rsidP="005721D2">
              <w:pPr>
                <w:pStyle w:val="Bibliography"/>
                <w:ind w:left="720" w:hanging="720"/>
                <w:rPr>
                  <w:noProof/>
                </w:rPr>
              </w:pPr>
              <w:r>
                <w:rPr>
                  <w:noProof/>
                </w:rPr>
                <w:t xml:space="preserve">Asimov, I. (1942). </w:t>
              </w:r>
              <w:r>
                <w:rPr>
                  <w:i/>
                  <w:iCs/>
                  <w:noProof/>
                </w:rPr>
                <w:t>Runaround.</w:t>
              </w:r>
              <w:r>
                <w:rPr>
                  <w:noProof/>
                </w:rPr>
                <w:t xml:space="preserve"> </w:t>
              </w:r>
            </w:p>
            <w:p w14:paraId="336CFE95" w14:textId="77777777" w:rsidR="005721D2" w:rsidRDefault="005721D2" w:rsidP="005721D2">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776F7277" w14:textId="77777777" w:rsidR="005721D2" w:rsidRDefault="005721D2" w:rsidP="005721D2">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0987455B" w14:textId="77777777" w:rsidR="005721D2" w:rsidRDefault="005721D2" w:rsidP="005721D2">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257C6CEE" w14:textId="77777777" w:rsidR="005721D2" w:rsidRDefault="005721D2" w:rsidP="005721D2">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316BBB22" w14:textId="77777777" w:rsidR="005721D2" w:rsidRDefault="005721D2" w:rsidP="005721D2">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0CF6C492" w14:textId="77777777" w:rsidR="005721D2" w:rsidRDefault="005721D2" w:rsidP="005721D2">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1DFD7DF" w14:textId="77777777" w:rsidR="005721D2" w:rsidRDefault="005721D2" w:rsidP="005721D2">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3369871D" w14:textId="77777777" w:rsidR="005721D2" w:rsidRDefault="005721D2" w:rsidP="005721D2">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2713C2C" w14:textId="77777777" w:rsidR="005721D2" w:rsidRDefault="005721D2" w:rsidP="005721D2">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7D1E5F9D" w14:textId="77777777" w:rsidR="005721D2" w:rsidRDefault="005721D2" w:rsidP="005721D2">
              <w:pPr>
                <w:pStyle w:val="Bibliography"/>
                <w:ind w:left="720" w:hanging="720"/>
                <w:rPr>
                  <w:noProof/>
                </w:rPr>
              </w:pPr>
              <w:r>
                <w:rPr>
                  <w:noProof/>
                </w:rPr>
                <w:t xml:space="preserve">Burr, V. (2015). </w:t>
              </w:r>
              <w:r>
                <w:rPr>
                  <w:i/>
                  <w:iCs/>
                  <w:noProof/>
                </w:rPr>
                <w:t>Social Constructionism.</w:t>
              </w:r>
              <w:r>
                <w:rPr>
                  <w:noProof/>
                </w:rPr>
                <w:t xml:space="preserve"> Routledge.</w:t>
              </w:r>
            </w:p>
            <w:p w14:paraId="1146FF27" w14:textId="77777777" w:rsidR="005721D2" w:rsidRDefault="005721D2" w:rsidP="005721D2">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6BB72B0B" w14:textId="77777777" w:rsidR="005721D2" w:rsidRDefault="005721D2" w:rsidP="005721D2">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6CFB47D2" w14:textId="77777777" w:rsidR="005721D2" w:rsidRDefault="005721D2" w:rsidP="005721D2">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7EFF22D2" w14:textId="77777777" w:rsidR="005721D2" w:rsidRDefault="005721D2" w:rsidP="005721D2">
              <w:pPr>
                <w:pStyle w:val="Bibliography"/>
                <w:ind w:left="720" w:hanging="720"/>
                <w:rPr>
                  <w:noProof/>
                </w:rPr>
              </w:pPr>
              <w:r>
                <w:rPr>
                  <w:noProof/>
                </w:rPr>
                <w:lastRenderedPageBreak/>
                <w:t xml:space="preserve">Cohen, B. (2013, November 14). </w:t>
              </w:r>
              <w:r>
                <w:rPr>
                  <w:i/>
                  <w:iCs/>
                  <w:noProof/>
                </w:rPr>
                <w:t>The 10 smartest cities In North America</w:t>
              </w:r>
              <w:r>
                <w:rPr>
                  <w:noProof/>
                </w:rPr>
                <w:t>. Retrieved from Fast Company: https://www.fastcompany.com/3021592/the-10-smartest-cities-in-north-america</w:t>
              </w:r>
            </w:p>
            <w:p w14:paraId="1CE7C2E9" w14:textId="77777777" w:rsidR="005721D2" w:rsidRDefault="005721D2" w:rsidP="005721D2">
              <w:pPr>
                <w:pStyle w:val="Bibliography"/>
                <w:ind w:left="720" w:hanging="720"/>
                <w:rPr>
                  <w:noProof/>
                </w:rPr>
              </w:pPr>
              <w:r>
                <w:rPr>
                  <w:noProof/>
                </w:rPr>
                <w:t xml:space="preserve">Darwin, C. (1859). </w:t>
              </w:r>
              <w:r>
                <w:rPr>
                  <w:i/>
                  <w:iCs/>
                  <w:noProof/>
                </w:rPr>
                <w:t>On the origin of species.</w:t>
              </w:r>
              <w:r>
                <w:rPr>
                  <w:noProof/>
                </w:rPr>
                <w:t xml:space="preserve"> </w:t>
              </w:r>
            </w:p>
            <w:p w14:paraId="022D186D" w14:textId="77777777" w:rsidR="005721D2" w:rsidRDefault="005721D2" w:rsidP="005721D2">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170EAE6B" w14:textId="77777777" w:rsidR="005721D2" w:rsidRDefault="005721D2" w:rsidP="005721D2">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294607C8" w14:textId="77777777" w:rsidR="005721D2" w:rsidRDefault="005721D2" w:rsidP="005721D2">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7EA54404" w14:textId="77777777" w:rsidR="005721D2" w:rsidRDefault="005721D2" w:rsidP="005721D2">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52F4EC8" w14:textId="77777777" w:rsidR="005721D2" w:rsidRDefault="005721D2" w:rsidP="005721D2">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22EE15EA" w14:textId="77777777" w:rsidR="005721D2" w:rsidRDefault="005721D2" w:rsidP="005721D2">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2CB81E2" w14:textId="77777777" w:rsidR="005721D2" w:rsidRDefault="005721D2" w:rsidP="005721D2">
              <w:pPr>
                <w:pStyle w:val="Bibliography"/>
                <w:ind w:left="720" w:hanging="720"/>
                <w:rPr>
                  <w:noProof/>
                </w:rPr>
              </w:pPr>
              <w:r>
                <w:rPr>
                  <w:noProof/>
                </w:rPr>
                <w:lastRenderedPageBreak/>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744286B4" w14:textId="77777777" w:rsidR="005721D2" w:rsidRDefault="005721D2" w:rsidP="005721D2">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37368BCC" w14:textId="77777777" w:rsidR="005721D2" w:rsidRDefault="005721D2" w:rsidP="005721D2">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429DD3DF" w14:textId="77777777" w:rsidR="005721D2" w:rsidRDefault="005721D2" w:rsidP="005721D2">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BD5E5C8" w14:textId="77777777" w:rsidR="005721D2" w:rsidRDefault="005721D2" w:rsidP="005721D2">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7DD0658" w14:textId="77777777" w:rsidR="005721D2" w:rsidRDefault="005721D2" w:rsidP="005721D2">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5492BE6" w14:textId="77777777" w:rsidR="005721D2" w:rsidRDefault="005721D2" w:rsidP="005721D2">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3325C66F" w14:textId="77777777" w:rsidR="005721D2" w:rsidRDefault="005721D2" w:rsidP="005721D2">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4B3A6CC9" w14:textId="77777777" w:rsidR="005721D2" w:rsidRDefault="005721D2" w:rsidP="005721D2">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1B6C3A68" w14:textId="77777777" w:rsidR="005721D2" w:rsidRDefault="005721D2" w:rsidP="005721D2">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22096407" w14:textId="77777777" w:rsidR="005721D2" w:rsidRDefault="005721D2" w:rsidP="005721D2">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D4F1584" w14:textId="77777777" w:rsidR="005721D2" w:rsidRDefault="005721D2" w:rsidP="005721D2">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3DF952E7" w14:textId="77777777" w:rsidR="005721D2" w:rsidRDefault="005721D2" w:rsidP="005721D2">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20EE3B9D" w14:textId="77777777" w:rsidR="005721D2" w:rsidRDefault="005721D2" w:rsidP="005721D2">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6E71CBC0" w14:textId="77777777" w:rsidR="005721D2" w:rsidRDefault="005721D2" w:rsidP="005721D2">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1EA27D2A" w14:textId="77777777" w:rsidR="005721D2" w:rsidRDefault="005721D2" w:rsidP="005721D2">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AA863D6" w14:textId="77777777" w:rsidR="005721D2" w:rsidRDefault="005721D2" w:rsidP="005721D2">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090AEFB3" w14:textId="77777777" w:rsidR="005721D2" w:rsidRDefault="005721D2" w:rsidP="005721D2">
              <w:pPr>
                <w:pStyle w:val="Bibliography"/>
                <w:ind w:left="720" w:hanging="720"/>
                <w:rPr>
                  <w:noProof/>
                </w:rPr>
              </w:pPr>
              <w:r>
                <w:rPr>
                  <w:noProof/>
                </w:rPr>
                <w:lastRenderedPageBreak/>
                <w:t xml:space="preserve">Keller, J., Liu, D., &amp; Fogel, D. (2016). </w:t>
              </w:r>
              <w:r>
                <w:rPr>
                  <w:i/>
                  <w:iCs/>
                  <w:noProof/>
                </w:rPr>
                <w:t>Fundamentals of Computational Intelligence.</w:t>
              </w:r>
              <w:r>
                <w:rPr>
                  <w:noProof/>
                </w:rPr>
                <w:t xml:space="preserve"> John Wiley &amp; Sons.</w:t>
              </w:r>
            </w:p>
            <w:p w14:paraId="039A492C" w14:textId="77777777" w:rsidR="005721D2" w:rsidRDefault="005721D2" w:rsidP="005721D2">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50F5D7BA" w14:textId="77777777" w:rsidR="005721D2" w:rsidRDefault="005721D2" w:rsidP="005721D2">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261E400" w14:textId="77777777" w:rsidR="005721D2" w:rsidRDefault="005721D2" w:rsidP="005721D2">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007476EC" w14:textId="77777777" w:rsidR="005721D2" w:rsidRDefault="005721D2" w:rsidP="005721D2">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0F02E194" w14:textId="77777777" w:rsidR="005721D2" w:rsidRDefault="005721D2" w:rsidP="005721D2">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7C94AAD2" w14:textId="77777777" w:rsidR="005721D2" w:rsidRDefault="005721D2" w:rsidP="005721D2">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E6A32FA" w14:textId="77777777" w:rsidR="005721D2" w:rsidRDefault="005721D2" w:rsidP="005721D2">
              <w:pPr>
                <w:pStyle w:val="Bibliography"/>
                <w:ind w:left="720" w:hanging="720"/>
                <w:rPr>
                  <w:noProof/>
                </w:rPr>
              </w:pPr>
              <w:r>
                <w:rPr>
                  <w:noProof/>
                </w:rPr>
                <w:lastRenderedPageBreak/>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7B329A6D" w14:textId="77777777" w:rsidR="005721D2" w:rsidRDefault="005721D2" w:rsidP="005721D2">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5F5B404E" w14:textId="77777777" w:rsidR="005721D2" w:rsidRDefault="005721D2" w:rsidP="005721D2">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4ABEE227" w14:textId="77777777" w:rsidR="005721D2" w:rsidRDefault="005721D2" w:rsidP="005721D2">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7F6C8A3" w14:textId="77777777" w:rsidR="005721D2" w:rsidRDefault="005721D2" w:rsidP="005721D2">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717BE037" w14:textId="77777777" w:rsidR="005721D2" w:rsidRDefault="005721D2" w:rsidP="005721D2">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855975D" w14:textId="77777777" w:rsidR="005721D2" w:rsidRDefault="005721D2" w:rsidP="005721D2">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469CAE84" w14:textId="77777777" w:rsidR="005721D2" w:rsidRDefault="005721D2" w:rsidP="005721D2">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3DFCEBB" w14:textId="77777777" w:rsidR="005721D2" w:rsidRDefault="005721D2" w:rsidP="005721D2">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3C0A8811" w14:textId="77777777" w:rsidR="005721D2" w:rsidRDefault="005721D2" w:rsidP="005721D2">
              <w:pPr>
                <w:pStyle w:val="Bibliography"/>
                <w:ind w:left="720" w:hanging="720"/>
                <w:rPr>
                  <w:noProof/>
                </w:rPr>
              </w:pPr>
              <w:r>
                <w:rPr>
                  <w:noProof/>
                </w:rPr>
                <w:lastRenderedPageBreak/>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B12CD7D" w14:textId="77777777" w:rsidR="005721D2" w:rsidRDefault="005721D2" w:rsidP="005721D2">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1B622208" w14:textId="77777777" w:rsidR="005721D2" w:rsidRDefault="005721D2" w:rsidP="005721D2">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EC05CDB" w14:textId="77777777" w:rsidR="005721D2" w:rsidRDefault="005721D2" w:rsidP="005721D2">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54B71021" w14:textId="77777777" w:rsidR="005721D2" w:rsidRDefault="005721D2" w:rsidP="005721D2">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0DF2A246" w14:textId="77777777" w:rsidR="005721D2" w:rsidRDefault="005721D2" w:rsidP="005721D2">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0481A91" w14:textId="77777777" w:rsidR="005721D2" w:rsidRDefault="005721D2" w:rsidP="005721D2">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92FFCEC" w14:textId="77777777" w:rsidR="005721D2" w:rsidRDefault="005721D2" w:rsidP="005721D2">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2106D82E" w14:textId="77777777" w:rsidR="005721D2" w:rsidRDefault="005721D2" w:rsidP="005721D2">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1EA02C83" w14:textId="77777777" w:rsidR="005721D2" w:rsidRDefault="005721D2" w:rsidP="005721D2">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01D8623A" w14:textId="77777777" w:rsidR="005721D2" w:rsidRDefault="005721D2" w:rsidP="005721D2">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653D0D3B" w14:textId="77777777" w:rsidR="005721D2" w:rsidRDefault="005721D2" w:rsidP="005721D2">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7231792F" w14:textId="77777777" w:rsidR="005721D2" w:rsidRDefault="005721D2" w:rsidP="005721D2">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F02EE5E" w14:textId="77777777" w:rsidR="005721D2" w:rsidRDefault="005721D2" w:rsidP="005721D2">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5E7F745F" w14:textId="77777777" w:rsidR="005721D2" w:rsidRDefault="005721D2" w:rsidP="005721D2">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5AA053D3" w14:textId="77777777" w:rsidR="005721D2" w:rsidRDefault="005721D2" w:rsidP="005721D2">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53BCB465" w14:textId="77777777" w:rsidR="005721D2" w:rsidRDefault="005721D2" w:rsidP="005721D2">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961725E" w14:textId="77777777" w:rsidR="005721D2" w:rsidRDefault="005721D2" w:rsidP="005721D2">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A6D344C" w14:textId="77777777" w:rsidR="005721D2" w:rsidRDefault="005721D2" w:rsidP="005721D2">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4A7C31A2" w14:textId="77777777" w:rsidR="005721D2" w:rsidRDefault="005721D2" w:rsidP="005721D2">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1988EE98" w14:textId="77777777" w:rsidR="005721D2" w:rsidRDefault="005721D2" w:rsidP="005721D2">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3535EF6C" w14:textId="77777777" w:rsidR="005721D2" w:rsidRDefault="005721D2" w:rsidP="005721D2">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712ED088" w14:textId="77777777" w:rsidR="005721D2" w:rsidRDefault="005721D2" w:rsidP="005721D2">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2C02EA7E" w14:textId="77777777" w:rsidR="005721D2" w:rsidRDefault="005721D2" w:rsidP="005721D2">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6EAABA2" w14:textId="77777777" w:rsidR="005721D2" w:rsidRDefault="005721D2" w:rsidP="005721D2">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73C720BE" w14:textId="77777777" w:rsidR="005721D2" w:rsidRDefault="005721D2" w:rsidP="005721D2">
              <w:pPr>
                <w:pStyle w:val="Bibliography"/>
                <w:ind w:left="720" w:hanging="720"/>
                <w:rPr>
                  <w:noProof/>
                </w:rPr>
              </w:pPr>
              <w:r>
                <w:rPr>
                  <w:noProof/>
                </w:rPr>
                <w:lastRenderedPageBreak/>
                <w:t xml:space="preserve">Upchurch, M. (2018). Robots and AI at work: the propects for singularity. </w:t>
              </w:r>
              <w:r>
                <w:rPr>
                  <w:i/>
                  <w:iCs/>
                  <w:noProof/>
                </w:rPr>
                <w:t>New Technology, 33</w:t>
              </w:r>
              <w:r>
                <w:rPr>
                  <w:noProof/>
                </w:rPr>
                <w:t>(3), 205-218. doi:10.1111/ntwe.12124</w:t>
              </w:r>
            </w:p>
            <w:p w14:paraId="39401063" w14:textId="77777777" w:rsidR="005721D2" w:rsidRDefault="005721D2" w:rsidP="005721D2">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9C16713" w14:textId="77777777" w:rsidR="005721D2" w:rsidRDefault="005721D2" w:rsidP="005721D2">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3B9C3E30" w14:textId="77777777" w:rsidR="005721D2" w:rsidRDefault="005721D2" w:rsidP="005721D2">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5721D2">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The paper already explains microstructures…? Or should have hrmm..</w:t>
      </w:r>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5-28T23:21:00Z" w:initials="nn">
    <w:p w14:paraId="0D8D3E1D" w14:textId="170DC847" w:rsidR="00362428" w:rsidRDefault="00362428">
      <w:pPr>
        <w:pStyle w:val="CommentText"/>
      </w:pPr>
      <w:r>
        <w:rPr>
          <w:rStyle w:val="CommentReference"/>
        </w:rPr>
        <w:annotationRef/>
      </w:r>
      <w:r>
        <w:t>This isn’t a valid citation</w:t>
      </w:r>
    </w:p>
  </w:comment>
  <w:comment w:id="9" w:author="nate nate" w:date="2022-05-28T23:22:00Z" w:initials="nn">
    <w:p w14:paraId="06C91BBF" w14:textId="49A90163" w:rsidR="00362428" w:rsidRDefault="00362428">
      <w:pPr>
        <w:pStyle w:val="CommentText"/>
      </w:pPr>
      <w:r>
        <w:rPr>
          <w:rStyle w:val="CommentReference"/>
        </w:rPr>
        <w:annotationRef/>
      </w:r>
      <w:r>
        <w:t>Add sequence diagram and another 2-senteneces</w:t>
      </w:r>
    </w:p>
  </w:comment>
  <w:comment w:id="10"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1" w:author="nate nate" w:date="2022-05-15T16:04:00Z" w:initials="nn">
    <w:p w14:paraId="56C368FD" w14:textId="501C7245" w:rsidR="00E74372" w:rsidRDefault="00E74372">
      <w:pPr>
        <w:pStyle w:val="CommentText"/>
      </w:pPr>
      <w:r>
        <w:rPr>
          <w:rStyle w:val="CommentReference"/>
        </w:rPr>
        <w:annotationRef/>
      </w:r>
      <w:r>
        <w:t>Which table is this?</w:t>
      </w:r>
    </w:p>
  </w:comment>
  <w:comment w:id="12"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3" w:author="nate nate" w:date="2022-05-15T22:05:00Z" w:initials="nn">
    <w:p w14:paraId="664BB513" w14:textId="34D8A43D" w:rsidR="009C0D21" w:rsidRDefault="009C0D21">
      <w:pPr>
        <w:pStyle w:val="CommentText"/>
      </w:pPr>
      <w:r>
        <w:rPr>
          <w:rStyle w:val="CommentReference"/>
        </w:rPr>
        <w:annotationRef/>
      </w:r>
      <w:r>
        <w:t>TIM8150-5</w:t>
      </w:r>
    </w:p>
  </w:comment>
  <w:comment w:id="14" w:author="nate nate" w:date="2022-05-15T22:41:00Z" w:initials="nn">
    <w:p w14:paraId="7799D1E0" w14:textId="2E20C712" w:rsidR="00CD0A86" w:rsidRDefault="00CD0A86">
      <w:pPr>
        <w:pStyle w:val="CommentText"/>
      </w:pPr>
      <w:r>
        <w:rPr>
          <w:rStyle w:val="CommentReference"/>
        </w:rPr>
        <w:annotationRef/>
      </w:r>
      <w:r>
        <w:t>TIM8150-8</w:t>
      </w:r>
    </w:p>
  </w:comment>
  <w:comment w:id="15"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6"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7"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8" w:author="nate nate" w:date="2022-05-28T14:42:00Z" w:initials="nn">
    <w:p w14:paraId="77C08903" w14:textId="63254EDB" w:rsidR="00313B0F" w:rsidRDefault="00313B0F">
      <w:pPr>
        <w:pStyle w:val="CommentText"/>
      </w:pPr>
      <w:r>
        <w:rPr>
          <w:rStyle w:val="CommentReference"/>
        </w:rPr>
        <w:annotationRef/>
      </w:r>
      <w:r>
        <w:t>Source?</w:t>
      </w:r>
    </w:p>
  </w:comment>
  <w:comment w:id="19" w:author="nate nate" w:date="2022-05-28T14:53:00Z" w:initials="nn">
    <w:p w14:paraId="1D094890" w14:textId="5BA2B621" w:rsidR="00FF649A" w:rsidRDefault="00FF649A">
      <w:pPr>
        <w:pStyle w:val="CommentText"/>
      </w:pPr>
      <w:r>
        <w:rPr>
          <w:rStyle w:val="CommentReference"/>
        </w:rPr>
        <w:annotationRef/>
      </w:r>
      <w:r>
        <w:t>Anythin from stats capstone interesting to add here?</w:t>
      </w:r>
    </w:p>
  </w:comment>
  <w:comment w:id="20"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0D8D3E1D" w15:done="0"/>
  <w15:commentEx w15:paraId="06C91BBF"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3D2D07" w16cex:dateUtc="2022-05-29T03:21:00Z"/>
  <w16cex:commentExtensible w16cex:durableId="263D2D1D" w16cex:dateUtc="2022-05-29T03:22: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0D8D3E1D" w16cid:durableId="263D2D07"/>
  <w16cid:commentId w16cid:paraId="06C91BBF" w16cid:durableId="263D2D1D"/>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F0444" w14:textId="77777777" w:rsidR="0006789A" w:rsidRDefault="0006789A" w:rsidP="0082223F">
      <w:pPr>
        <w:spacing w:line="240" w:lineRule="auto"/>
      </w:pPr>
      <w:r>
        <w:separator/>
      </w:r>
    </w:p>
  </w:endnote>
  <w:endnote w:type="continuationSeparator" w:id="0">
    <w:p w14:paraId="631A8D46" w14:textId="77777777" w:rsidR="0006789A" w:rsidRDefault="0006789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EAC00" w14:textId="77777777" w:rsidR="0006789A" w:rsidRDefault="0006789A" w:rsidP="0082223F">
      <w:pPr>
        <w:spacing w:line="240" w:lineRule="auto"/>
      </w:pPr>
      <w:r>
        <w:separator/>
      </w:r>
    </w:p>
  </w:footnote>
  <w:footnote w:type="continuationSeparator" w:id="0">
    <w:p w14:paraId="2ED3CE9E" w14:textId="77777777" w:rsidR="0006789A" w:rsidRDefault="0006789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01DBC"/>
    <w:rsid w:val="00002AD4"/>
    <w:rsid w:val="00003D3B"/>
    <w:rsid w:val="00036708"/>
    <w:rsid w:val="00036F58"/>
    <w:rsid w:val="00041AEC"/>
    <w:rsid w:val="0004339C"/>
    <w:rsid w:val="00054600"/>
    <w:rsid w:val="00056742"/>
    <w:rsid w:val="0006789A"/>
    <w:rsid w:val="000718C9"/>
    <w:rsid w:val="000738E5"/>
    <w:rsid w:val="000B554E"/>
    <w:rsid w:val="000C57F5"/>
    <w:rsid w:val="000C73D9"/>
    <w:rsid w:val="000E4A3C"/>
    <w:rsid w:val="000E7D27"/>
    <w:rsid w:val="000F3311"/>
    <w:rsid w:val="001167E6"/>
    <w:rsid w:val="00171728"/>
    <w:rsid w:val="00183597"/>
    <w:rsid w:val="001948FA"/>
    <w:rsid w:val="0019533C"/>
    <w:rsid w:val="001B27C4"/>
    <w:rsid w:val="001B4DD7"/>
    <w:rsid w:val="001B7106"/>
    <w:rsid w:val="001D32FD"/>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3A82"/>
    <w:rsid w:val="0043707B"/>
    <w:rsid w:val="00462A3C"/>
    <w:rsid w:val="00480ECA"/>
    <w:rsid w:val="004A5733"/>
    <w:rsid w:val="004A784B"/>
    <w:rsid w:val="004A7B81"/>
    <w:rsid w:val="004F456A"/>
    <w:rsid w:val="004F51DA"/>
    <w:rsid w:val="005021D6"/>
    <w:rsid w:val="00515B13"/>
    <w:rsid w:val="00542FD3"/>
    <w:rsid w:val="00551201"/>
    <w:rsid w:val="00552ACF"/>
    <w:rsid w:val="00557E91"/>
    <w:rsid w:val="00563CA0"/>
    <w:rsid w:val="0056459B"/>
    <w:rsid w:val="005721D2"/>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06460"/>
    <w:rsid w:val="00707B67"/>
    <w:rsid w:val="00720E89"/>
    <w:rsid w:val="0073677D"/>
    <w:rsid w:val="0076216E"/>
    <w:rsid w:val="007837E1"/>
    <w:rsid w:val="007A4361"/>
    <w:rsid w:val="007A461B"/>
    <w:rsid w:val="007C3BFA"/>
    <w:rsid w:val="0082223F"/>
    <w:rsid w:val="00846F09"/>
    <w:rsid w:val="00852A87"/>
    <w:rsid w:val="008725BD"/>
    <w:rsid w:val="00877007"/>
    <w:rsid w:val="008948D3"/>
    <w:rsid w:val="008B5129"/>
    <w:rsid w:val="008C3B7B"/>
    <w:rsid w:val="008C6F3F"/>
    <w:rsid w:val="009043BE"/>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874"/>
    <w:rsid w:val="00AF0E9B"/>
    <w:rsid w:val="00B13ADF"/>
    <w:rsid w:val="00B17B8B"/>
    <w:rsid w:val="00B212DB"/>
    <w:rsid w:val="00B22C9F"/>
    <w:rsid w:val="00B26D20"/>
    <w:rsid w:val="00B4421D"/>
    <w:rsid w:val="00B6363F"/>
    <w:rsid w:val="00B63BD9"/>
    <w:rsid w:val="00B67139"/>
    <w:rsid w:val="00B76708"/>
    <w:rsid w:val="00B81884"/>
    <w:rsid w:val="00B83595"/>
    <w:rsid w:val="00B83C55"/>
    <w:rsid w:val="00BA57DA"/>
    <w:rsid w:val="00BA69A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diagramQuickStyle" Target="diagrams/quickStyle1.xml"/><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diagramColors" Target="diagrams/colors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Data" Target="diagrams/data1.xml"/><Relationship Id="rId32" Type="http://schemas.openxmlformats.org/officeDocument/2006/relationships/diagramLayout" Target="diagrams/layout2.xml"/><Relationship Id="rId37" Type="http://schemas.openxmlformats.org/officeDocument/2006/relationships/image" Target="media/image16.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07/relationships/diagramDrawing" Target="diagrams/drawing1.xml"/><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Data" Target="diagrams/data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diagramColors" Target="diagrams/colors1.xml"/><Relationship Id="rId30" Type="http://schemas.openxmlformats.org/officeDocument/2006/relationships/image" Target="media/image14.png"/><Relationship Id="rId35" Type="http://schemas.microsoft.com/office/2007/relationships/diagramDrawing" Target="diagrams/drawing2.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Layout" Target="diagrams/layout1.xml"/><Relationship Id="rId33" Type="http://schemas.openxmlformats.org/officeDocument/2006/relationships/diagramQuickStyle" Target="diagrams/quickStyle2.xml"/><Relationship Id="rId38"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9</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0</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2</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4</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5</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6</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7</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8</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1</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9</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2</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1</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2</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7</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8</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30</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3</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7</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8</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9</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0</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3</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4</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5</b:RefOrder>
  </b:Source>
  <b:Source>
    <b:Tag>Asi42</b:Tag>
    <b:SourceType>Book</b:SourceType>
    <b:Guid>{59191ABC-FD6E-4700-843D-79A39BE5ACD6}</b:Guid>
    <b:Title>Runaround</b:Title>
    <b:Year>1942</b:Year>
    <b:Author>
      <b:Author>
        <b:NameList>
          <b:Person>
            <b:Last>Asimov</b:Last>
            <b:First>I</b:First>
          </b:Person>
        </b:NameList>
      </b:Author>
    </b:Author>
    <b:RefOrder>56</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7</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8</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6</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1</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4</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3</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2</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4</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5</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6</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7</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6</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8</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7</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8</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9</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1</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4</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5</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6</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7</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5</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26</b:RefOrder>
  </b:Source>
</b:Sources>
</file>

<file path=customXml/itemProps1.xml><?xml version="1.0" encoding="utf-8"?>
<ds:datastoreItem xmlns:ds="http://schemas.openxmlformats.org/officeDocument/2006/customXml" ds:itemID="{9E95D3DA-01F0-406A-91F3-6C7E974C1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0</TotalTime>
  <Pages>69</Pages>
  <Words>15029</Words>
  <Characters>85670</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19</cp:revision>
  <dcterms:created xsi:type="dcterms:W3CDTF">2019-05-19T17:38:00Z</dcterms:created>
  <dcterms:modified xsi:type="dcterms:W3CDTF">2022-05-30T13:54:00Z</dcterms:modified>
</cp:coreProperties>
</file>